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7665B6D9" w:rsidR="00DD659C" w:rsidRDefault="00CC098C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3350A2B4">
                <wp:simplePos x="0" y="0"/>
                <wp:positionH relativeFrom="column">
                  <wp:posOffset>1417955</wp:posOffset>
                </wp:positionH>
                <wp:positionV relativeFrom="paragraph">
                  <wp:posOffset>3164840</wp:posOffset>
                </wp:positionV>
                <wp:extent cx="4907915" cy="1482725"/>
                <wp:effectExtent l="0" t="0" r="0" b="3175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7915" cy="1482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2DCE8CA9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6413D8C5" w14:textId="4D5F08AF" w:rsidR="00F2348A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  <w:p w14:paraId="249F830F" w14:textId="33E3D9BB" w:rsidR="00C74CC0" w:rsidRPr="003D6AD2" w:rsidRDefault="00C74CC0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d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intain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archive of key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earch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enchmarking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bilitie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innovative new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y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l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resting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stor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2A661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11.65pt;margin-top:249.2pt;width:386.45pt;height:11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" filled="f" stroked="f">
                <v:textbox>
                  <w:txbxContent>
                    <w:p w14:paraId="3823B790" w14:textId="2DCE8CA9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6413D8C5" w14:textId="4D5F08AF" w:rsidR="00F2348A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  <w:p w14:paraId="249F830F" w14:textId="33E3D9BB" w:rsidR="00C74CC0" w:rsidRPr="003D6AD2" w:rsidRDefault="00C74CC0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d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intain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archive of key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earch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enchmarking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bilitie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innovative new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y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l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resting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storie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5326957C">
                <wp:simplePos x="0" y="0"/>
                <wp:positionH relativeFrom="column">
                  <wp:posOffset>1775460</wp:posOffset>
                </wp:positionH>
                <wp:positionV relativeFrom="paragraph">
                  <wp:posOffset>574186</wp:posOffset>
                </wp:positionV>
                <wp:extent cx="4526915" cy="485922"/>
                <wp:effectExtent l="0" t="0" r="0" b="9525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59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3819D0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Text Box 51" o:spid="_x0000_s1027" type="#_x0000_t202" style="position:absolute;margin-left:139.8pt;margin-top:45.2pt;width:356.45pt;height:38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" filled="f" stroked="f">
                <v:textbox>
                  <w:txbxContent>
                    <w:p w14:paraId="59BCCA45" w14:textId="20E402FD" w:rsidR="007607E7" w:rsidRPr="003819D0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37C168B9">
                <wp:simplePos x="0" y="0"/>
                <wp:positionH relativeFrom="column">
                  <wp:posOffset>1758120</wp:posOffset>
                </wp:positionH>
                <wp:positionV relativeFrom="paragraph">
                  <wp:posOffset>-714034</wp:posOffset>
                </wp:positionV>
                <wp:extent cx="4526915" cy="772795"/>
                <wp:effectExtent l="0" t="0" r="0" b="8255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727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3">
                        <w:txbxContent>
                          <w:p w14:paraId="1807F131" w14:textId="63EA8F41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28" type="#_x0000_t202" style="position:absolute;margin-left:138.45pt;margin-top:-56.2pt;width:356.45pt;height:60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" filled="f" stroked="f">
                <v:textbox style="mso-next-textbox:#Rectangle 65">
                  <w:txbxContent>
                    <w:p w14:paraId="1807F131" w14:textId="63EA8F41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4C7DEF5">
                <wp:simplePos x="0" y="0"/>
                <wp:positionH relativeFrom="column">
                  <wp:posOffset>-826477</wp:posOffset>
                </wp:positionH>
                <wp:positionV relativeFrom="paragraph">
                  <wp:posOffset>4232030</wp:posOffset>
                </wp:positionV>
                <wp:extent cx="2499995" cy="4630615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630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16A06A71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  <w:r w:rsid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Hadoop, Tableau, Spotfire, ETL, Talend, </w:t>
                            </w:r>
                            <w:proofErr w:type="spellStart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Datameer</w:t>
                            </w:r>
                            <w:proofErr w:type="spellEnd"/>
                            <w:r w:rsidR="00CC098C" w:rsidRPr="00CC098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etezza or AWS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29" type="#_x0000_t202" style="position:absolute;margin-left:-65.1pt;margin-top:333.25pt;width:196.85pt;height:364.6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16A06A71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  <w:r w:rsid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Hadoop, Tableau, Spotfire, ETL, Talend, </w:t>
                      </w:r>
                      <w:proofErr w:type="spellStart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Datameer</w:t>
                      </w:r>
                      <w:proofErr w:type="spellEnd"/>
                      <w:r w:rsidR="00CC098C" w:rsidRPr="00CC098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etezza or AWS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0337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5F88B29A">
                <wp:simplePos x="0" y="0"/>
                <wp:positionH relativeFrom="column">
                  <wp:posOffset>1365737</wp:posOffset>
                </wp:positionH>
                <wp:positionV relativeFrom="paragraph">
                  <wp:posOffset>-187569</wp:posOffset>
                </wp:positionV>
                <wp:extent cx="4947139" cy="9448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47139" cy="944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01DC5148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6556D935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0" type="#_x0000_t202" style="position:absolute;margin-left:107.55pt;margin-top:-14.75pt;width:389.55pt;height:74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" filled="f" stroked="f">
                <v:textbox>
                  <w:txbxContent>
                    <w:p w14:paraId="402A3E23" w14:textId="01DC5148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6556D935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8541F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2155DE3">
                <wp:simplePos x="0" y="0"/>
                <wp:positionH relativeFrom="column">
                  <wp:posOffset>1799492</wp:posOffset>
                </wp:positionH>
                <wp:positionV relativeFrom="paragraph">
                  <wp:posOffset>4560277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28" type="#_x0000_t202" style="position:absolute;margin-left:141.7pt;margin-top:359.1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" filled="f" stroked="f">
                <v:textbox>
                  <w:txbxContent>
                    <w:p w14:paraId="292AB885" w14:textId="336C08A1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78541F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24B832E2">
                <wp:simplePos x="0" y="0"/>
                <wp:positionH relativeFrom="column">
                  <wp:posOffset>1810824</wp:posOffset>
                </wp:positionH>
                <wp:positionV relativeFrom="paragraph">
                  <wp:posOffset>2754337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2" type="#_x0000_t202" style="position:absolute;margin-left:142.6pt;margin-top:216.9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78257001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1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KBFZKv1AQAAzg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0014A67E">
                <wp:simplePos x="0" y="0"/>
                <wp:positionH relativeFrom="column">
                  <wp:posOffset>1389380</wp:posOffset>
                </wp:positionH>
                <wp:positionV relativeFrom="paragraph">
                  <wp:posOffset>933645</wp:posOffset>
                </wp:positionV>
                <wp:extent cx="493014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2205144F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91E3798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ve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tic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tgreSQL,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3C8AA04" w:rsidR="00F2348A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design of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  <w:p w14:paraId="04D9F8ED" w14:textId="5537E107" w:rsidR="00C74CC0" w:rsidRPr="00225381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4" type="#_x0000_t202" style="position:absolute;margin-left:109.4pt;margin-top:73.5pt;width:388.2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" filled="f" stroked="f">
                <v:textbox>
                  <w:txbxContent>
                    <w:p w14:paraId="72DF722B" w14:textId="2205144F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91E3798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ve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tic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tgreSQL,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3C8AA04" w:rsidR="00F2348A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design of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  <w:p w14:paraId="04D9F8ED" w14:textId="5537E107" w:rsidR="00C74CC0" w:rsidRPr="00225381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47398623">
                <wp:simplePos x="0" y="0"/>
                <wp:positionH relativeFrom="column">
                  <wp:posOffset>1417955</wp:posOffset>
                </wp:positionH>
                <wp:positionV relativeFrom="paragraph">
                  <wp:posOffset>4964332</wp:posOffset>
                </wp:positionV>
                <wp:extent cx="4884420" cy="1518138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5181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766CEA5B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xcel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4" type="#_x0000_t202" style="position:absolute;margin-left:111.65pt;margin-top:390.9pt;width:384.6pt;height:119.5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766CEA5B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xcel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70A9A7CB">
                <wp:simplePos x="0" y="0"/>
                <wp:positionH relativeFrom="column">
                  <wp:posOffset>1722853</wp:posOffset>
                </wp:positionH>
                <wp:positionV relativeFrom="paragraph">
                  <wp:posOffset>630872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5" type="#_x0000_t202" style="position:absolute;margin-left:135.65pt;margin-top:496.7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74CC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60235CF0">
                <wp:simplePos x="0" y="0"/>
                <wp:positionH relativeFrom="column">
                  <wp:posOffset>1415610</wp:posOffset>
                </wp:positionH>
                <wp:positionV relativeFrom="paragraph">
                  <wp:posOffset>6517444</wp:posOffset>
                </wp:positionV>
                <wp:extent cx="48844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7B1F9545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CC098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2D0408AD" w:rsidR="00EF02FE" w:rsidRPr="00C74CC0" w:rsidRDefault="00702675" w:rsidP="00C74CC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7" type="#_x0000_t202" style="position:absolute;margin-left:111.45pt;margin-top:513.2pt;width:384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7B1F9545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CC098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2D0408AD" w:rsidR="00EF02FE" w:rsidRPr="00C74CC0" w:rsidRDefault="00702675" w:rsidP="00C74CC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7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4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CC098C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2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3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3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2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3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3E510A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4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5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3A2856FF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3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0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98C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Inventory-Problem" TargetMode="External"/><Relationship Id="rId18" Type="http://schemas.openxmlformats.org/officeDocument/2006/relationships/hyperlink" Target="https://www.linkedin.com/in/shouvik-sharma19/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34" Type="http://schemas.openxmlformats.org/officeDocument/2006/relationships/hyperlink" Target="https://github.com/shouvik19" TargetMode="External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shouvik19/Image-segmentation" TargetMode="External"/><Relationship Id="rId17" Type="http://schemas.openxmlformats.org/officeDocument/2006/relationships/image" Target="media/image3.png"/><Relationship Id="rId33" Type="http://schemas.openxmlformats.org/officeDocument/2006/relationships/image" Target="media/image40.png"/><Relationship Id="rId25" Type="http://schemas.openxmlformats.org/officeDocument/2006/relationships/image" Target="media/image50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github.com/shouvik19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Restaurant-Recommendation-System-using-Yelp-Dataset" TargetMode="External"/><Relationship Id="rId32" Type="http://schemas.openxmlformats.org/officeDocument/2006/relationships/hyperlink" Target="https://www.linkedin.com/in/shouvik-sharma19/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hyperlink" Target="mailto:shouvik19@gmail.com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github.com/rahulmnair1997/StackOverflow-Data-Analysis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30.png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mailto:shouvik19@gmail.com" TargetMode="External"/><Relationship Id="rId22" Type="http://schemas.openxmlformats.org/officeDocument/2006/relationships/hyperlink" Target="https://medium.com/%40shouvik19" TargetMode="External"/><Relationship Id="rId30" Type="http://schemas.openxmlformats.org/officeDocument/2006/relationships/image" Target="media/image20.png"/><Relationship Id="rId35" Type="http://schemas.openxmlformats.org/officeDocument/2006/relationships/hyperlink" Target="https://medium.com/%40shouvik19" TargetMode="External"/><Relationship Id="rId27" Type="http://schemas.openxmlformats.org/officeDocument/2006/relationships/image" Target="media/image60.png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1-10T18:45:00Z</cp:lastPrinted>
  <dcterms:created xsi:type="dcterms:W3CDTF">2020-11-10T22:18:00Z</dcterms:created>
  <dcterms:modified xsi:type="dcterms:W3CDTF">2020-11-10T22:18:00Z</dcterms:modified>
</cp:coreProperties>
</file>